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[༡༨༠བ]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636c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